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207FE667" w:rsidR="003E7C5F" w:rsidRPr="002D4B1E" w:rsidRDefault="00365F71" w:rsidP="002D4B1E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  <w:sz w:val="36"/>
          <w:szCs w:val="36"/>
        </w:rPr>
      </w:pPr>
      <w:r w:rsidRPr="002D4B1E">
        <w:rPr>
          <w:rFonts w:asciiTheme="minorHAnsi" w:hAnsiTheme="minorHAnsi" w:cstheme="minorHAnsi"/>
          <w:color w:val="FF595E"/>
          <w:sz w:val="36"/>
          <w:szCs w:val="36"/>
        </w:rPr>
        <w:t xml:space="preserve">Meeting Minutes </w:t>
      </w:r>
      <w:r w:rsidR="00F91E83" w:rsidRPr="002D4B1E">
        <w:rPr>
          <w:rFonts w:asciiTheme="minorHAnsi" w:hAnsiTheme="minorHAnsi" w:cstheme="minorHAnsi"/>
          <w:color w:val="FF595E"/>
          <w:sz w:val="36"/>
          <w:szCs w:val="36"/>
        </w:rPr>
        <w:t>Template</w:t>
      </w:r>
    </w:p>
    <w:p w14:paraId="179B2244" w14:textId="6A12383B" w:rsidR="00126850" w:rsidRPr="00AD0E22" w:rsidRDefault="00365F71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6681"/>
      </w:tblGrid>
      <w:tr w:rsidR="00AD0E22" w:rsidRPr="00AD0E22" w14:paraId="6D25240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775BBA44" w:rsidR="00126850" w:rsidRPr="00AD0E22" w:rsidRDefault="00365F71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Meeting called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AD0E22" w:rsidRDefault="00126850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B6A0752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51EE627A" w:rsidR="00365F71" w:rsidRPr="00AD0E22" w:rsidRDefault="00365F71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A52B4C8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0A044F40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Time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213363B6" w14:textId="77777777" w:rsidTr="00F91E83">
        <w:trPr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E44709" w14:textId="199DD3BE" w:rsidR="00365F71" w:rsidRPr="00AD0E22" w:rsidRDefault="00365F71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Location of meeting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485EF20" w14:textId="3CE15AB6" w:rsidR="00365F71" w:rsidRPr="00AD0E22" w:rsidRDefault="00365F71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B8502BA" w14:textId="76187ED3" w:rsidR="00126850" w:rsidRPr="00AD0E22" w:rsidRDefault="00365F71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Meeting Participant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7287FA4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8C66998" w14:textId="396190F3" w:rsidR="00126850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Facilitato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CDC5C1" w14:textId="5F1F7143" w:rsidR="00126850" w:rsidRPr="00AD0E22" w:rsidRDefault="00126850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46C803F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B57A3D" w14:textId="03BB7963" w:rsidR="00126850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ote-taker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F50D2" w14:textId="10FF795B" w:rsidR="00126850" w:rsidRPr="00AD0E22" w:rsidRDefault="00126850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24449A7" w14:textId="77777777" w:rsidTr="00F91E83">
        <w:trPr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80E9BF" w14:textId="7C1AB50E" w:rsidR="00126850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Attendees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39941DB4" w14:textId="18D1B366" w:rsidR="00126850" w:rsidRPr="00AD0E22" w:rsidRDefault="00126850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10CA352E" w14:textId="454E74B1" w:rsidR="00126850" w:rsidRPr="00AD0E22" w:rsidRDefault="00F91E83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1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3BF0BD31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88C392" w14:textId="12EAAC0E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3A07E" w14:textId="0E8B5E24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C371B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4D92E2" w14:textId="23AB006B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08AC36" w14:textId="13A750C4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181EFEB" w14:textId="77777777" w:rsidTr="00F91E83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3EEA297" w14:textId="154D96CC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4E071FE" w14:textId="14D21FD6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38375379" w14:textId="0761CA2D" w:rsidR="000F5AD5" w:rsidRPr="00AD0E22" w:rsidRDefault="00F91E83" w:rsidP="002D4B1E">
      <w:pPr>
        <w:ind w:right="28"/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7A7A0537" w14:textId="06A46612" w:rsidR="00F91E83" w:rsidRPr="00AD0E22" w:rsidRDefault="00F91E83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2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4AAD359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2702E5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1A6E509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4BB823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ED4827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6F5F4C2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194E6F24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7FDD68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C5DE607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5EADB56" w14:textId="6AD17AFE" w:rsidR="00F91E83" w:rsidRPr="00AD0E22" w:rsidRDefault="00F91E83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genda Item 3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64D1C22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ED5B4A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D4190B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A47DE75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E12B92C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56A6C0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08708E99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22DE5A8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D00585" w14:textId="77777777" w:rsidR="00F91E83" w:rsidRPr="00AD0E22" w:rsidRDefault="00F91E83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5C83424" w14:textId="267A8C5D" w:rsidR="00F91E83" w:rsidRPr="00AD0E22" w:rsidRDefault="00250466" w:rsidP="002D4B1E">
      <w:pPr>
        <w:ind w:right="28"/>
        <w:rPr>
          <w:rFonts w:ascii="Arial" w:hAnsi="Arial" w:cs="Arial"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color w:val="262626" w:themeColor="text1" w:themeTint="D9"/>
          <w:sz w:val="20"/>
          <w:szCs w:val="20"/>
        </w:rPr>
        <w:br w:type="page"/>
      </w:r>
    </w:p>
    <w:p w14:paraId="08852DEC" w14:textId="0BE03B23" w:rsidR="00250466" w:rsidRPr="00AD0E22" w:rsidRDefault="00250466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lastRenderedPageBreak/>
        <w:t>Agenda Item 4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76C712B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83F700D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BAA134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37F31371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26EE78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975DB7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FDFD35A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3DA75A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49DE3E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9E5BE90" w14:textId="46CBEAEB" w:rsidR="00250466" w:rsidRPr="00AD0E22" w:rsidRDefault="00250466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General Discussion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6771"/>
      </w:tblGrid>
      <w:tr w:rsidR="00AD0E22" w:rsidRPr="00AD0E22" w14:paraId="589A1D7E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CCA0A8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1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3C4119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9A6871B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6A5A91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2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A2146D1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75E159F0" w14:textId="77777777" w:rsidTr="0050726E">
        <w:trPr>
          <w:trHeight w:val="1440"/>
          <w:jc w:val="center"/>
        </w:trPr>
        <w:tc>
          <w:tcPr>
            <w:tcW w:w="224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49A0613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iscussion point 3</w:t>
            </w:r>
          </w:p>
        </w:tc>
        <w:tc>
          <w:tcPr>
            <w:tcW w:w="677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E7FCFE" w14:textId="77777777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006FF79C" w14:textId="263A3DF9" w:rsidR="00250466" w:rsidRPr="00AD0E22" w:rsidRDefault="00250466" w:rsidP="002D4B1E">
      <w:pPr>
        <w:tabs>
          <w:tab w:val="left" w:pos="180"/>
        </w:tabs>
        <w:spacing w:before="320" w:after="120" w:line="276" w:lineRule="auto"/>
        <w:ind w:right="28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AD0E22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Action Item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D0E22" w:rsidRPr="00AD0E22" w14:paraId="144D2837" w14:textId="429A9842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27ADEE1" w14:textId="2A0FF335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jc w:val="center"/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ction Item</w:t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EC55B52" w14:textId="548D64A6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Assigned</w:t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FD00540" w14:textId="084323E0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jc w:val="center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ascii="Arial" w:hAnsi="Arial" w:cs="Arial"/>
                <w:b/>
                <w:bCs/>
                <w:color w:val="262626" w:themeColor="text1" w:themeTint="D9"/>
                <w:sz w:val="20"/>
                <w:szCs w:val="20"/>
              </w:rPr>
              <w:t>Due Date</w:t>
            </w:r>
          </w:p>
        </w:tc>
      </w:tr>
      <w:tr w:rsidR="00AD0E22" w:rsidRPr="00AD0E22" w14:paraId="07E73FFE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2136FDAA" w14:textId="3D5DF749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E1FD3" w14:textId="79F41B7B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07BCEB" w14:textId="44F940EE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5365AD3B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63700806" w14:textId="58E48728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F0BA3A" w14:textId="24CF3B44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251A10" w14:textId="293CD1F0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AD0E22" w:rsidRPr="00AD0E22" w14:paraId="663F1D61" w14:textId="77777777" w:rsidTr="00250466">
        <w:trPr>
          <w:trHeight w:val="70"/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auto"/>
          </w:tcPr>
          <w:p w14:paraId="4A28A602" w14:textId="5221E8FD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6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7578EA" w14:textId="3D2163AA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  <w:tc>
          <w:tcPr>
            <w:tcW w:w="1667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9AC68D8" w14:textId="1D4EB81C" w:rsidR="00250466" w:rsidRPr="00AD0E22" w:rsidRDefault="00250466" w:rsidP="002D4B1E">
            <w:pPr>
              <w:tabs>
                <w:tab w:val="left" w:pos="180"/>
              </w:tabs>
              <w:ind w:left="0" w:right="28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AD0E22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BCBBF1A" w14:textId="77777777" w:rsidR="00AD0E22" w:rsidRDefault="00AD0E22" w:rsidP="002D4B1E">
      <w:pPr>
        <w:spacing w:before="120" w:after="120"/>
        <w:ind w:right="28"/>
        <w:jc w:val="center"/>
        <w:rPr>
          <w:rFonts w:cstheme="minorHAnsi"/>
          <w:color w:val="A6A6A6" w:themeColor="background1" w:themeShade="A6"/>
          <w:sz w:val="20"/>
        </w:rPr>
      </w:pPr>
    </w:p>
    <w:p w14:paraId="57271512" w14:textId="74FE4C05" w:rsidR="005F35CE" w:rsidRPr="00DC3963" w:rsidRDefault="00AD0E22" w:rsidP="002D4B1E">
      <w:pPr>
        <w:spacing w:before="120" w:after="120"/>
        <w:ind w:right="28"/>
        <w:jc w:val="center"/>
        <w:rPr>
          <w:i/>
          <w:iCs/>
          <w:color w:val="A6A6A6" w:themeColor="background1" w:themeShade="A6"/>
          <w:lang w:val="en-US"/>
        </w:rPr>
      </w:pPr>
      <w:r>
        <w:rPr>
          <w:rFonts w:cstheme="minorHAnsi"/>
          <w:color w:val="A6A6A6" w:themeColor="background1" w:themeShade="A6"/>
          <w:sz w:val="20"/>
        </w:rPr>
        <w:t>End of Meeting Minutes Template</w:t>
      </w:r>
    </w:p>
    <w:sectPr w:rsidR="005F35CE" w:rsidRPr="00DC396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F2AB2" w14:textId="77777777" w:rsidR="005200D3" w:rsidRDefault="005200D3" w:rsidP="00806228">
      <w:pPr>
        <w:spacing w:after="0" w:line="240" w:lineRule="auto"/>
      </w:pPr>
      <w:r>
        <w:separator/>
      </w:r>
    </w:p>
  </w:endnote>
  <w:endnote w:type="continuationSeparator" w:id="0">
    <w:p w14:paraId="0163F9FE" w14:textId="77777777" w:rsidR="005200D3" w:rsidRDefault="005200D3" w:rsidP="00806228">
      <w:pPr>
        <w:spacing w:after="0" w:line="240" w:lineRule="auto"/>
      </w:pPr>
      <w:r>
        <w:continuationSeparator/>
      </w:r>
    </w:p>
  </w:endnote>
  <w:endnote w:type="continuationNotice" w:id="1">
    <w:p w14:paraId="335E69BC" w14:textId="77777777" w:rsidR="005200D3" w:rsidRDefault="005200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2F452" w14:textId="77777777" w:rsidR="007407BD" w:rsidRPr="000055D1" w:rsidRDefault="008A6545" w:rsidP="007407B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B2A75" w:rsidRPr="002872AA">
      <w:rPr>
        <w:color w:val="808080" w:themeColor="background1" w:themeShade="80"/>
        <w:sz w:val="18"/>
      </w:rPr>
      <w:tab/>
    </w:r>
    <w:r w:rsidR="007407BD" w:rsidRPr="00C63CFB">
      <w:rPr>
        <w:color w:val="808080" w:themeColor="background1" w:themeShade="80"/>
        <w:sz w:val="18"/>
      </w:rPr>
      <w:t>Version 1.</w:t>
    </w:r>
    <w:r w:rsidR="007407BD">
      <w:rPr>
        <w:color w:val="808080" w:themeColor="background1" w:themeShade="80"/>
        <w:sz w:val="18"/>
      </w:rPr>
      <w:t>1</w:t>
    </w:r>
    <w:r w:rsidR="007407BD" w:rsidRPr="00C63CFB">
      <w:rPr>
        <w:color w:val="808080" w:themeColor="background1" w:themeShade="80"/>
        <w:sz w:val="18"/>
      </w:rPr>
      <w:t xml:space="preserve"> Produced </w:t>
    </w:r>
    <w:r w:rsidR="007407BD">
      <w:rPr>
        <w:color w:val="808080" w:themeColor="background1" w:themeShade="80"/>
        <w:sz w:val="18"/>
      </w:rPr>
      <w:t>on 1st Nov</w:t>
    </w:r>
    <w:r w:rsidR="007407BD" w:rsidRPr="00C63CFB">
      <w:rPr>
        <w:color w:val="808080" w:themeColor="background1" w:themeShade="80"/>
        <w:sz w:val="18"/>
      </w:rPr>
      <w:t xml:space="preserve"> 202</w:t>
    </w:r>
    <w:r w:rsidR="007407BD">
      <w:rPr>
        <w:color w:val="808080" w:themeColor="background1" w:themeShade="80"/>
        <w:sz w:val="18"/>
      </w:rPr>
      <w:t>3</w:t>
    </w:r>
  </w:p>
  <w:p w14:paraId="50811398" w14:textId="73554168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7407BD" w:rsidRPr="000055D1">
      <w:rPr>
        <w:rFonts w:cstheme="minorHAnsi"/>
        <w:noProof/>
        <w:color w:val="808080" w:themeColor="background1" w:themeShade="80"/>
        <w:sz w:val="18"/>
      </w:rPr>
      <w:t>©</w:t>
    </w:r>
    <w:r w:rsidR="007407BD" w:rsidRPr="000055D1">
      <w:rPr>
        <w:noProof/>
        <w:color w:val="808080" w:themeColor="background1" w:themeShade="80"/>
        <w:sz w:val="18"/>
      </w:rPr>
      <w:t xml:space="preserve"> </w:t>
    </w:r>
    <w:r w:rsidR="007407BD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54850" w14:textId="77777777" w:rsidR="007407BD" w:rsidRPr="000055D1" w:rsidRDefault="008A6545" w:rsidP="007407BD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Meeting Minutes Template</w:t>
    </w:r>
    <w:r w:rsidR="00806228" w:rsidRPr="002872AA">
      <w:rPr>
        <w:color w:val="808080" w:themeColor="background1" w:themeShade="80"/>
        <w:sz w:val="18"/>
      </w:rPr>
      <w:tab/>
    </w:r>
    <w:r w:rsidR="007407BD" w:rsidRPr="00C63CFB">
      <w:rPr>
        <w:color w:val="808080" w:themeColor="background1" w:themeShade="80"/>
        <w:sz w:val="18"/>
      </w:rPr>
      <w:t>Version 1.</w:t>
    </w:r>
    <w:r w:rsidR="007407BD">
      <w:rPr>
        <w:color w:val="808080" w:themeColor="background1" w:themeShade="80"/>
        <w:sz w:val="18"/>
      </w:rPr>
      <w:t>1</w:t>
    </w:r>
    <w:r w:rsidR="007407BD" w:rsidRPr="00C63CFB">
      <w:rPr>
        <w:color w:val="808080" w:themeColor="background1" w:themeShade="80"/>
        <w:sz w:val="18"/>
      </w:rPr>
      <w:t xml:space="preserve"> Produced </w:t>
    </w:r>
    <w:r w:rsidR="007407BD">
      <w:rPr>
        <w:color w:val="808080" w:themeColor="background1" w:themeShade="80"/>
        <w:sz w:val="18"/>
      </w:rPr>
      <w:t>on 1st Nov</w:t>
    </w:r>
    <w:r w:rsidR="007407BD" w:rsidRPr="00C63CFB">
      <w:rPr>
        <w:color w:val="808080" w:themeColor="background1" w:themeShade="80"/>
        <w:sz w:val="18"/>
      </w:rPr>
      <w:t xml:space="preserve"> 202</w:t>
    </w:r>
    <w:r w:rsidR="007407BD">
      <w:rPr>
        <w:color w:val="808080" w:themeColor="background1" w:themeShade="80"/>
        <w:sz w:val="18"/>
      </w:rPr>
      <w:t>3</w:t>
    </w:r>
  </w:p>
  <w:p w14:paraId="250E1A39" w14:textId="6793F0BD" w:rsidR="00806228" w:rsidRPr="00806228" w:rsidRDefault="007407BD" w:rsidP="00806228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7B6A0" w14:textId="77777777" w:rsidR="007407BD" w:rsidRDefault="00740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935D63" w14:textId="77777777" w:rsidR="005200D3" w:rsidRDefault="005200D3" w:rsidP="00806228">
      <w:pPr>
        <w:spacing w:after="0" w:line="240" w:lineRule="auto"/>
      </w:pPr>
      <w:r>
        <w:separator/>
      </w:r>
    </w:p>
  </w:footnote>
  <w:footnote w:type="continuationSeparator" w:id="0">
    <w:p w14:paraId="3B0CC2E7" w14:textId="77777777" w:rsidR="005200D3" w:rsidRDefault="005200D3" w:rsidP="00806228">
      <w:pPr>
        <w:spacing w:after="0" w:line="240" w:lineRule="auto"/>
      </w:pPr>
      <w:r>
        <w:continuationSeparator/>
      </w:r>
    </w:p>
  </w:footnote>
  <w:footnote w:type="continuationNotice" w:id="1">
    <w:p w14:paraId="0B032BAA" w14:textId="77777777" w:rsidR="005200D3" w:rsidRDefault="005200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0A48F" w14:textId="77777777" w:rsidR="007407BD" w:rsidRDefault="007407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AA1A0B" w14:textId="77777777" w:rsidR="007407BD" w:rsidRDefault="007407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86509" w14:textId="77777777" w:rsidR="007407BD" w:rsidRDefault="007407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NKgFAOFWwSwtAAAA"/>
  </w:docVars>
  <w:rsids>
    <w:rsidRoot w:val="00806228"/>
    <w:rsid w:val="00004D98"/>
    <w:rsid w:val="0001141E"/>
    <w:rsid w:val="00045698"/>
    <w:rsid w:val="000830B5"/>
    <w:rsid w:val="00093BE9"/>
    <w:rsid w:val="00093D44"/>
    <w:rsid w:val="000C1523"/>
    <w:rsid w:val="000C5275"/>
    <w:rsid w:val="000E1212"/>
    <w:rsid w:val="000F1017"/>
    <w:rsid w:val="000F5AD5"/>
    <w:rsid w:val="0011111E"/>
    <w:rsid w:val="00124A64"/>
    <w:rsid w:val="00126850"/>
    <w:rsid w:val="001379CD"/>
    <w:rsid w:val="0015641F"/>
    <w:rsid w:val="00156B63"/>
    <w:rsid w:val="00244EAB"/>
    <w:rsid w:val="00250466"/>
    <w:rsid w:val="002A3AA1"/>
    <w:rsid w:val="002A3DC8"/>
    <w:rsid w:val="002B0F5A"/>
    <w:rsid w:val="002C69BF"/>
    <w:rsid w:val="002D4B1E"/>
    <w:rsid w:val="002E4725"/>
    <w:rsid w:val="002E7B55"/>
    <w:rsid w:val="002F663B"/>
    <w:rsid w:val="00353EF2"/>
    <w:rsid w:val="00365F71"/>
    <w:rsid w:val="00377B7E"/>
    <w:rsid w:val="0038739E"/>
    <w:rsid w:val="003C417B"/>
    <w:rsid w:val="003C5192"/>
    <w:rsid w:val="003D5434"/>
    <w:rsid w:val="003E7834"/>
    <w:rsid w:val="003E7C5F"/>
    <w:rsid w:val="0041447C"/>
    <w:rsid w:val="00415988"/>
    <w:rsid w:val="00456504"/>
    <w:rsid w:val="00481144"/>
    <w:rsid w:val="0049068F"/>
    <w:rsid w:val="004E16A5"/>
    <w:rsid w:val="004E2C90"/>
    <w:rsid w:val="005137F2"/>
    <w:rsid w:val="00516734"/>
    <w:rsid w:val="005200D3"/>
    <w:rsid w:val="005E4E86"/>
    <w:rsid w:val="005F0962"/>
    <w:rsid w:val="005F35CE"/>
    <w:rsid w:val="005F4317"/>
    <w:rsid w:val="0060792E"/>
    <w:rsid w:val="006608F3"/>
    <w:rsid w:val="00671C7A"/>
    <w:rsid w:val="006F4DF6"/>
    <w:rsid w:val="007110FC"/>
    <w:rsid w:val="00713045"/>
    <w:rsid w:val="00714881"/>
    <w:rsid w:val="007407BD"/>
    <w:rsid w:val="00740B9D"/>
    <w:rsid w:val="007426CA"/>
    <w:rsid w:val="007441B4"/>
    <w:rsid w:val="00753442"/>
    <w:rsid w:val="00770B0D"/>
    <w:rsid w:val="00775C13"/>
    <w:rsid w:val="00792BC9"/>
    <w:rsid w:val="007A0C6C"/>
    <w:rsid w:val="007A4B20"/>
    <w:rsid w:val="00800F96"/>
    <w:rsid w:val="00806228"/>
    <w:rsid w:val="0081213A"/>
    <w:rsid w:val="00841D7F"/>
    <w:rsid w:val="008442D1"/>
    <w:rsid w:val="00857829"/>
    <w:rsid w:val="008A6545"/>
    <w:rsid w:val="008B2A75"/>
    <w:rsid w:val="008D2E7C"/>
    <w:rsid w:val="00900084"/>
    <w:rsid w:val="009235A3"/>
    <w:rsid w:val="00936E7D"/>
    <w:rsid w:val="009768D2"/>
    <w:rsid w:val="009B62B2"/>
    <w:rsid w:val="009D297D"/>
    <w:rsid w:val="00A10091"/>
    <w:rsid w:val="00A17FEE"/>
    <w:rsid w:val="00A345CB"/>
    <w:rsid w:val="00A416B5"/>
    <w:rsid w:val="00AA0A94"/>
    <w:rsid w:val="00AC5694"/>
    <w:rsid w:val="00AD0E22"/>
    <w:rsid w:val="00B36F44"/>
    <w:rsid w:val="00B53CE9"/>
    <w:rsid w:val="00B90F9E"/>
    <w:rsid w:val="00BB14E0"/>
    <w:rsid w:val="00BD629A"/>
    <w:rsid w:val="00BF02D3"/>
    <w:rsid w:val="00BF30FC"/>
    <w:rsid w:val="00C136C1"/>
    <w:rsid w:val="00C406EB"/>
    <w:rsid w:val="00C60411"/>
    <w:rsid w:val="00C62356"/>
    <w:rsid w:val="00C82237"/>
    <w:rsid w:val="00CA1354"/>
    <w:rsid w:val="00CB1A80"/>
    <w:rsid w:val="00D111FE"/>
    <w:rsid w:val="00D51560"/>
    <w:rsid w:val="00D6651C"/>
    <w:rsid w:val="00D81C40"/>
    <w:rsid w:val="00DA10E4"/>
    <w:rsid w:val="00DC3963"/>
    <w:rsid w:val="00DD3FD7"/>
    <w:rsid w:val="00DE4348"/>
    <w:rsid w:val="00E0062C"/>
    <w:rsid w:val="00E0692C"/>
    <w:rsid w:val="00E52CB0"/>
    <w:rsid w:val="00E8155E"/>
    <w:rsid w:val="00E916CF"/>
    <w:rsid w:val="00F10405"/>
    <w:rsid w:val="00F46060"/>
    <w:rsid w:val="00F70DEC"/>
    <w:rsid w:val="00F805CF"/>
    <w:rsid w:val="00F8119D"/>
    <w:rsid w:val="00F91E8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01DC07"/>
  <w15:chartTrackingRefBased/>
  <w15:docId w15:val="{83E64445-BD79-4AE2-82CB-02D3C4B23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159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59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5988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59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5988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7308073-631E-4F18-9B76-EB7E823801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23</Words>
  <Characters>660</Characters>
  <Application>Microsoft Office Word</Application>
  <DocSecurity>0</DocSecurity>
  <Lines>69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2</cp:revision>
  <dcterms:created xsi:type="dcterms:W3CDTF">2020-07-29T06:18:00Z</dcterms:created>
  <dcterms:modified xsi:type="dcterms:W3CDTF">2023-12-07T05:3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61742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TemplateUrl">
    <vt:lpwstr/>
  </property>
  <property fmtid="{D5CDD505-2E9C-101B-9397-08002B2CF9AE}" pid="11" name="ComplianceAssetId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  <property fmtid="{D5CDD505-2E9C-101B-9397-08002B2CF9AE}" pid="14" name="GrammarlyDocumentId">
    <vt:lpwstr>cac14d068790e9b3c21d6dafded0ebaaf9641c32539da476476019fb58b1f121</vt:lpwstr>
  </property>
</Properties>
</file>